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for</w:t>
      </w:r>
      <w:r>
        <w:t xml:space="preserve"> </w:t>
      </w:r>
      <w:r>
        <w:t xml:space="preserve">China</w:t>
      </w:r>
      <w:r>
        <w:t xml:space="preserve"> </w:t>
      </w:r>
      <w:r>
        <w:t xml:space="preserve">Shanghai</w:t>
      </w:r>
    </w:p>
    <w:bookmarkStart w:id="20" w:name="Xc25800b2f9cc43e472ac8c404f6f2684bbe26b5"/>
    <w:p>
      <w:pPr>
        <w:pStyle w:val="Heading1"/>
      </w:pPr>
      <w:r>
        <w:t xml:space="preserve">Statement of Purpose: Embracing Artistic Growth as an Actor in China Shanghai</w:t>
      </w:r>
    </w:p>
    <w:p>
      <w:pPr>
        <w:pStyle w:val="FirstParagraph"/>
      </w:pPr>
      <w:r>
        <w:t xml:space="preserve">I stand before you not merely as a candidate, but as a dedicated artist with an unwavering commitment to the transformative power of performance. This Statement of Purpose articulates my profound ambition to deepen my craft and contribute meaningfully to the cultural landscape of China Shanghai—a city that pulses with artistic innovation, historical depth, and unparalleled creative energy. As an actor, I have long envisioned a professional journey where my work resonates across cultural boundaries, and Shanghai represents the ideal crucible for this evolution.</w:t>
      </w:r>
    </w:p>
    <w:p>
      <w:pPr>
        <w:pStyle w:val="BodyText"/>
      </w:pPr>
      <w:r>
        <w:t xml:space="preserve">My acting journey began in the intimate stages of regional theaters in my home country, where I learned that storytelling transcends language. Through rigorous training at [Reputable Acting Conservatory], I honed techniques rooted in emotional authenticity and physical expressiveness. Roles in contemporary dramas, classical adaptations, and experimental works taught me that an actor’s true value lies not just in delivering lines, but in building bridges between the performer and the audience—creating shared human moments that linger long after the curtain falls. Yet, I recognized a vital gap: my experience remained confined to a single cultural context. To evolve as an artist, I needed to immerse myself in environments where storytelling traditions differ fundamentally from my own. This realization crystallized when I studied Shanghai’s vibrant performing arts ecosystem—its fusion of Peking Opera’s grandeur, avant-garde theater experiments, and the dynamic energy of its burgeoning film industry.</w:t>
      </w:r>
    </w:p>
    <w:p>
      <w:pPr>
        <w:pStyle w:val="BodyText"/>
      </w:pPr>
      <w:r>
        <w:t xml:space="preserve">China Shanghai is not just a destination; it is a living stage for global artistic dialogue. The city’s reputation as Asia’s cultural capital—boasting institutions like the Shanghai Grand Theatre, the Shanghai Film Studio, and world-class festivals such as the Shanghai International Film Festival—makes it an indispensable hub for actors seeking to expand their horizons. What excites me most is how Shanghai seamlessly weaves ancient traditions with cutting-edge creativity. For instance, I am inspired by contemporary productions that reinterpret classical Chinese narratives for modern audiences, blending digital technology with time-honored performance styles. This synergy mirrors my own artistic philosophy: honoring heritage while pushing boundaries. In Shanghai, I do not seek to merely perform; I aim to learn from masters who have perfected this balance for centuries, such as those at the Shanghai Theatre Academy or within the prestigious Chinese National Opera Company.</w:t>
      </w:r>
    </w:p>
    <w:p>
      <w:pPr>
        <w:pStyle w:val="BodyText"/>
      </w:pPr>
      <w:r>
        <w:t xml:space="preserve">My commitment to contributing meaningfully extends beyond personal growth. As an actor in China Shanghai, I intend to engage deeply with local communities and collaborate on projects that foster cross-cultural understanding. I am particularly eager to participate in bilingual theater initiatives or film projects that explore universal themes through a distinctly Shanghai lens—perhaps adapting Western literary works for Mandarin-speaking audiences or co-creating new narratives reflecting the city’s cosmopolitan spirit. Shanghai’s diverse population, including its large expatriate community and rapidly growing young artists, offers a fertile ground for such collaborations. I am prepared to invest time in mastering Mandarin to deepen these connections, having already begun intensive language study focused on performance terminology and cultural nuance.</w:t>
      </w:r>
    </w:p>
    <w:p>
      <w:pPr>
        <w:pStyle w:val="BodyText"/>
      </w:pPr>
      <w:r>
        <w:t xml:space="preserve">Furthermore, Shanghai’s dynamic film industry presents a unique opportunity to elevate my craft within a global market. The city is home to major production studios and streaming platforms driving the "New Chinese Wave" of content—content that is increasingly influential worldwide. I am eager to contribute as an actor in this movement, bringing nuanced performances that reflect both universal humanity and Shanghai’s specific cultural identity. My previous work in character-driven dramas has equipped me with the adaptability needed to thrive in such a fast-paced environment, and I am confident my collaborative spirit will align with the high standards of Shanghai-based creative teams.</w:t>
      </w:r>
    </w:p>
    <w:p>
      <w:pPr>
        <w:pStyle w:val="BodyText"/>
      </w:pPr>
      <w:r>
        <w:t xml:space="preserve">What distinguishes this Statement of Purpose is its clarity of purpose: I do not view Shanghai as a temporary stop, but as the foundation for a lifelong artistic partnership. I understand that working in China requires respect for its rich cultural protocols and storytelling traditions. My background includes extensive research into Chinese theatrical history, from the poetic elegance of Kunqu Opera to the revolutionary spirit of modern drama. This knowledge is not academic; it informs my approach to rehearsal, collaboration, and audience engagement in Shanghai. I am ready to listen as much as I perform, ensuring my work honors local sensibilities while offering fresh perspectives.</w:t>
      </w:r>
    </w:p>
    <w:p>
      <w:pPr>
        <w:pStyle w:val="BodyText"/>
      </w:pPr>
      <w:r>
        <w:t xml:space="preserve">As an actor, my purpose has always been simple yet profound: to make people feel seen and understood through the alchemy of live performance. In China Shanghai, I see a city where that purpose can achieve its highest expression. The city’s skyline—where the Bund’s colonial architecture meets futuristic skyscrapers—mirrors the artistic duality I strive for: rooted in history, yet constantly innovating. My journey here will not be measured by box office numbers alone, but by the depth of cultural exchange I foster and the stories I help bring to life alongside Shanghai’s extraordinary artists.</w:t>
      </w:r>
    </w:p>
    <w:p>
      <w:pPr>
        <w:pStyle w:val="BodyText"/>
      </w:pPr>
      <w:r>
        <w:t xml:space="preserve">I write this Statement of Purpose with conviction. It is a promise to embrace Shanghai’s challenges as opportunities, its traditions as guides, and its future as a canvas for shared creativity. For me, becoming an actor in China Shanghai is not about finding a place to work—it is about finding the most resonant stage for my life’s work. I am prepared to bring my dedication, humility, and passion to this city that has long been at the heart of China’s artistic soul. Together with its vibrant community of creators, I will strive not only to perform in Shanghai but to become part of its enduring story.</w:t>
      </w:r>
    </w:p>
    <w:p>
      <w:pPr>
        <w:pStyle w:val="BodyText"/>
      </w:pPr>
      <w:r>
        <w:t xml:space="preserve">With profound respect for China’s cultural heritage and boundless enthusiasm for Shanghai’s creative future,</w:t>
      </w:r>
    </w:p>
    <w:p>
      <w:pPr>
        <w:pStyle w:val="BodyText"/>
      </w:pPr>
      <w:r>
        <w:t xml:space="preserve">[Your Full Name]</w:t>
      </w:r>
    </w:p>
    <w:p>
      <w:pPr>
        <w:pStyle w:val="BodyText"/>
      </w:pPr>
      <w:r>
        <w:t xml:space="preserve">Actor | Cultural Storyteller | Shanghai Artistic Collabor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for China Shanghai</dc:title>
  <dc:creator/>
  <dc:language>en</dc:language>
  <cp:keywords/>
  <dcterms:created xsi:type="dcterms:W3CDTF">2025-12-09T10:52:08Z</dcterms:created>
  <dcterms:modified xsi:type="dcterms:W3CDTF">2025-12-09T10:52:08Z</dcterms:modified>
</cp:coreProperties>
</file>

<file path=docProps/custom.xml><?xml version="1.0" encoding="utf-8"?>
<Properties xmlns="http://schemas.openxmlformats.org/officeDocument/2006/custom-properties" xmlns:vt="http://schemas.openxmlformats.org/officeDocument/2006/docPropsVTypes"/>
</file>